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2352AD" w14:textId="1D6034C7" w:rsidR="00E077EB" w:rsidRPr="00F50986" w:rsidRDefault="00F50986" w:rsidP="0032042B">
      <w:pPr>
        <w:rPr>
          <w:b/>
          <w:bCs/>
          <w:sz w:val="36"/>
          <w:szCs w:val="36"/>
        </w:rPr>
      </w:pPr>
      <w:r w:rsidRPr="00F50986">
        <w:rPr>
          <w:b/>
          <w:bCs/>
          <w:sz w:val="36"/>
          <w:szCs w:val="36"/>
        </w:rPr>
        <w:t>Boarding Personnel</w:t>
      </w:r>
      <w:r>
        <w:rPr>
          <w:rFonts w:hint="eastAsia"/>
          <w:b/>
          <w:bCs/>
          <w:sz w:val="36"/>
          <w:szCs w:val="36"/>
        </w:rPr>
        <w:t>, Copies of ID Cards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85"/>
        <w:gridCol w:w="4814"/>
        <w:gridCol w:w="4758"/>
      </w:tblGrid>
      <w:tr w:rsidR="00092515" w:rsidRPr="00F50986" w14:paraId="2C7518CF" w14:textId="77777777" w:rsidTr="00092515">
        <w:trPr>
          <w:trHeight w:val="525"/>
        </w:trPr>
        <w:tc>
          <w:tcPr>
            <w:tcW w:w="230" w:type="pct"/>
          </w:tcPr>
          <w:p w14:paraId="7427A01E" w14:textId="4F557949" w:rsidR="00E077EB" w:rsidRPr="00F50986" w:rsidRDefault="00F50986" w:rsidP="00CB426A">
            <w:pPr>
              <w:pStyle w:val="a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50986">
              <w:rPr>
                <w:rFonts w:ascii="Times New Roman" w:hAnsi="Times New Roman"/>
                <w:sz w:val="28"/>
                <w:szCs w:val="28"/>
              </w:rPr>
              <w:t>Name</w:t>
            </w:r>
          </w:p>
        </w:tc>
        <w:tc>
          <w:tcPr>
            <w:tcW w:w="2398" w:type="pct"/>
          </w:tcPr>
          <w:p w14:paraId="2F36A6F8" w14:textId="761A892F" w:rsidR="00E077EB" w:rsidRPr="00F50986" w:rsidRDefault="00F50986" w:rsidP="00E077EB">
            <w:pPr>
              <w:pStyle w:val="a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50986">
              <w:rPr>
                <w:rFonts w:ascii="Times New Roman" w:hAnsi="Times New Roman"/>
                <w:sz w:val="28"/>
                <w:szCs w:val="28"/>
              </w:rPr>
              <w:t>Front</w:t>
            </w:r>
          </w:p>
        </w:tc>
        <w:tc>
          <w:tcPr>
            <w:tcW w:w="2371" w:type="pct"/>
          </w:tcPr>
          <w:p w14:paraId="5EB04C89" w14:textId="0A83DBEF" w:rsidR="00E077EB" w:rsidRPr="004700B0" w:rsidRDefault="00F50986" w:rsidP="00E077EB">
            <w:pPr>
              <w:pStyle w:val="a3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700B0">
              <w:rPr>
                <w:rFonts w:ascii="Times New Roman" w:hAnsi="Times New Roman"/>
                <w:sz w:val="28"/>
                <w:szCs w:val="28"/>
              </w:rPr>
              <w:t>Back</w:t>
            </w:r>
          </w:p>
        </w:tc>
      </w:tr>
      <w:tr w:rsidR="00092515" w:rsidRPr="00F50986" w14:paraId="05728202" w14:textId="77777777" w:rsidTr="00092515">
        <w:trPr>
          <w:trHeight w:val="581"/>
        </w:trPr>
        <w:tc>
          <w:tcPr>
            <w:tcW w:w="230" w:type="pct"/>
          </w:tcPr>
          <w:p w14:paraId="23458C67" w14:textId="77777777" w:rsidR="00E077EB" w:rsidRPr="00F50986" w:rsidRDefault="00E077EB" w:rsidP="00CB426A">
            <w:pPr>
              <w:pStyle w:val="a3"/>
              <w:jc w:val="center"/>
              <w:rPr>
                <w:rFonts w:ascii="Times New Roman" w:hAnsi="Times New Roman"/>
              </w:rPr>
            </w:pPr>
            <w:r w:rsidRPr="00F50986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>1.</w:t>
            </w:r>
            <w:r w:rsidR="00BD19BB" w:rsidRPr="00F50986">
              <w:rPr>
                <w:rFonts w:ascii="Times New Roman" w:eastAsia="標楷體" w:hAnsi="Times New Roman"/>
                <w:sz w:val="28"/>
                <w:szCs w:val="28"/>
              </w:rPr>
              <w:t xml:space="preserve"> </w:t>
            </w:r>
          </w:p>
        </w:tc>
        <w:tc>
          <w:tcPr>
            <w:tcW w:w="2398" w:type="pct"/>
          </w:tcPr>
          <w:p w14:paraId="3E27FEAB" w14:textId="77777777" w:rsidR="00E077EB" w:rsidRPr="00F50986" w:rsidRDefault="00E077EB" w:rsidP="00AD2A78">
            <w:pPr>
              <w:pStyle w:val="a3"/>
              <w:rPr>
                <w:rFonts w:ascii="Times New Roman" w:hAnsi="Times New Roman"/>
              </w:rPr>
            </w:pPr>
          </w:p>
        </w:tc>
        <w:tc>
          <w:tcPr>
            <w:tcW w:w="2371" w:type="pct"/>
          </w:tcPr>
          <w:p w14:paraId="1F61C941" w14:textId="77777777" w:rsidR="00E077EB" w:rsidRPr="00F50986" w:rsidRDefault="00E077EB" w:rsidP="00AD2A78">
            <w:pPr>
              <w:pStyle w:val="a3"/>
              <w:jc w:val="right"/>
              <w:rPr>
                <w:rFonts w:ascii="Times New Roman" w:hAnsi="Times New Roman"/>
              </w:rPr>
            </w:pPr>
          </w:p>
        </w:tc>
      </w:tr>
      <w:tr w:rsidR="00092515" w:rsidRPr="00F50986" w14:paraId="0931BA6D" w14:textId="77777777" w:rsidTr="00092515">
        <w:trPr>
          <w:trHeight w:val="581"/>
        </w:trPr>
        <w:tc>
          <w:tcPr>
            <w:tcW w:w="230" w:type="pct"/>
          </w:tcPr>
          <w:p w14:paraId="14F22D78" w14:textId="77777777" w:rsidR="00450EED" w:rsidRPr="00F50986" w:rsidRDefault="00E077EB" w:rsidP="00CB426A">
            <w:pPr>
              <w:pStyle w:val="a3"/>
              <w:jc w:val="center"/>
              <w:rPr>
                <w:rFonts w:ascii="Times New Roman" w:eastAsia="標楷體" w:hAnsi="Times New Roman"/>
                <w:color w:val="000000"/>
                <w:sz w:val="28"/>
                <w:szCs w:val="28"/>
              </w:rPr>
            </w:pPr>
            <w:r w:rsidRPr="00F50986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>2.</w:t>
            </w:r>
          </w:p>
          <w:p w14:paraId="29C7048D" w14:textId="77777777" w:rsidR="00E077EB" w:rsidRPr="00F50986" w:rsidRDefault="00BD19BB" w:rsidP="00CB426A">
            <w:pPr>
              <w:pStyle w:val="a3"/>
              <w:jc w:val="center"/>
              <w:rPr>
                <w:rFonts w:ascii="Times New Roman" w:hAnsi="Times New Roman"/>
              </w:rPr>
            </w:pPr>
            <w:r w:rsidRPr="00F50986">
              <w:rPr>
                <w:rFonts w:ascii="Times New Roman" w:eastAsia="標楷體" w:hAnsi="Times New Roman"/>
                <w:sz w:val="28"/>
                <w:szCs w:val="28"/>
              </w:rPr>
              <w:t xml:space="preserve"> </w:t>
            </w:r>
          </w:p>
        </w:tc>
        <w:tc>
          <w:tcPr>
            <w:tcW w:w="2398" w:type="pct"/>
          </w:tcPr>
          <w:p w14:paraId="5306524A" w14:textId="77777777" w:rsidR="00E077EB" w:rsidRPr="00F50986" w:rsidRDefault="00E077EB" w:rsidP="00AD2A78">
            <w:pPr>
              <w:pStyle w:val="a3"/>
              <w:rPr>
                <w:rFonts w:ascii="Times New Roman" w:hAnsi="Times New Roman"/>
              </w:rPr>
            </w:pPr>
          </w:p>
        </w:tc>
        <w:tc>
          <w:tcPr>
            <w:tcW w:w="2371" w:type="pct"/>
          </w:tcPr>
          <w:p w14:paraId="348FBC26" w14:textId="77777777" w:rsidR="00E077EB" w:rsidRPr="00F50986" w:rsidRDefault="00E077EB" w:rsidP="00AD2A78">
            <w:pPr>
              <w:pStyle w:val="a3"/>
              <w:jc w:val="right"/>
              <w:rPr>
                <w:rFonts w:ascii="Times New Roman" w:hAnsi="Times New Roman"/>
              </w:rPr>
            </w:pPr>
          </w:p>
        </w:tc>
      </w:tr>
      <w:tr w:rsidR="00092515" w:rsidRPr="00F50986" w14:paraId="55E0A5A5" w14:textId="77777777" w:rsidTr="00092515">
        <w:trPr>
          <w:trHeight w:val="581"/>
        </w:trPr>
        <w:tc>
          <w:tcPr>
            <w:tcW w:w="230" w:type="pct"/>
          </w:tcPr>
          <w:p w14:paraId="53C9990D" w14:textId="77777777" w:rsidR="00E077EB" w:rsidRPr="00F50986" w:rsidRDefault="00E077EB" w:rsidP="00CB426A">
            <w:pPr>
              <w:pStyle w:val="a3"/>
              <w:jc w:val="center"/>
              <w:rPr>
                <w:rFonts w:ascii="Times New Roman" w:hAnsi="Times New Roman"/>
              </w:rPr>
            </w:pPr>
            <w:r w:rsidRPr="00F50986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>3.</w:t>
            </w:r>
            <w:r w:rsidR="00BD19BB" w:rsidRPr="00F50986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2398" w:type="pct"/>
          </w:tcPr>
          <w:p w14:paraId="78015D10" w14:textId="77777777" w:rsidR="00E077EB" w:rsidRPr="00F50986" w:rsidRDefault="00E077EB" w:rsidP="00AD2A78">
            <w:pPr>
              <w:pStyle w:val="a3"/>
              <w:rPr>
                <w:rFonts w:ascii="Times New Roman" w:hAnsi="Times New Roman"/>
              </w:rPr>
            </w:pPr>
          </w:p>
        </w:tc>
        <w:tc>
          <w:tcPr>
            <w:tcW w:w="2371" w:type="pct"/>
          </w:tcPr>
          <w:p w14:paraId="675C2ABE" w14:textId="77777777" w:rsidR="00E077EB" w:rsidRPr="00F50986" w:rsidRDefault="00E077EB" w:rsidP="00AD2A78">
            <w:pPr>
              <w:pStyle w:val="a3"/>
              <w:jc w:val="right"/>
              <w:rPr>
                <w:rFonts w:ascii="Times New Roman" w:hAnsi="Times New Roman"/>
              </w:rPr>
            </w:pPr>
          </w:p>
        </w:tc>
      </w:tr>
      <w:tr w:rsidR="003768B9" w:rsidRPr="00F50986" w14:paraId="276F34C8" w14:textId="77777777" w:rsidTr="00092515">
        <w:trPr>
          <w:trHeight w:val="581"/>
        </w:trPr>
        <w:tc>
          <w:tcPr>
            <w:tcW w:w="230" w:type="pct"/>
          </w:tcPr>
          <w:p w14:paraId="263F96FD" w14:textId="77777777" w:rsidR="003768B9" w:rsidRPr="00F50986" w:rsidRDefault="003768B9" w:rsidP="00CB426A">
            <w:pPr>
              <w:pStyle w:val="a3"/>
              <w:jc w:val="center"/>
              <w:rPr>
                <w:rFonts w:ascii="Times New Roman" w:eastAsia="標楷體" w:hAnsi="Times New Roman"/>
                <w:color w:val="000000"/>
                <w:sz w:val="28"/>
                <w:szCs w:val="28"/>
              </w:rPr>
            </w:pPr>
            <w:r w:rsidRPr="00F50986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>4.</w:t>
            </w:r>
          </w:p>
        </w:tc>
        <w:tc>
          <w:tcPr>
            <w:tcW w:w="2398" w:type="pct"/>
          </w:tcPr>
          <w:p w14:paraId="70903EE6" w14:textId="77777777" w:rsidR="003768B9" w:rsidRPr="00F50986" w:rsidRDefault="003768B9" w:rsidP="00AD2A78">
            <w:pPr>
              <w:pStyle w:val="a3"/>
              <w:rPr>
                <w:rFonts w:ascii="Times New Roman" w:hAnsi="Times New Roman"/>
              </w:rPr>
            </w:pPr>
          </w:p>
        </w:tc>
        <w:tc>
          <w:tcPr>
            <w:tcW w:w="2371" w:type="pct"/>
          </w:tcPr>
          <w:p w14:paraId="68C9F956" w14:textId="77777777" w:rsidR="003768B9" w:rsidRPr="00F50986" w:rsidRDefault="003768B9" w:rsidP="00AD2A78">
            <w:pPr>
              <w:pStyle w:val="a3"/>
              <w:jc w:val="right"/>
              <w:rPr>
                <w:rFonts w:ascii="Times New Roman" w:hAnsi="Times New Roman"/>
              </w:rPr>
            </w:pPr>
          </w:p>
        </w:tc>
      </w:tr>
      <w:tr w:rsidR="003768B9" w:rsidRPr="00F50986" w14:paraId="4303CDFF" w14:textId="77777777" w:rsidTr="00092515">
        <w:trPr>
          <w:trHeight w:val="581"/>
        </w:trPr>
        <w:tc>
          <w:tcPr>
            <w:tcW w:w="230" w:type="pct"/>
          </w:tcPr>
          <w:p w14:paraId="70489CA4" w14:textId="77777777" w:rsidR="003768B9" w:rsidRPr="00F50986" w:rsidRDefault="003768B9" w:rsidP="00CB426A">
            <w:pPr>
              <w:pStyle w:val="a3"/>
              <w:jc w:val="center"/>
              <w:rPr>
                <w:rFonts w:ascii="Times New Roman" w:eastAsia="標楷體" w:hAnsi="Times New Roman"/>
                <w:color w:val="000000"/>
                <w:sz w:val="28"/>
                <w:szCs w:val="28"/>
              </w:rPr>
            </w:pPr>
            <w:r w:rsidRPr="00F50986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>5.</w:t>
            </w:r>
          </w:p>
        </w:tc>
        <w:tc>
          <w:tcPr>
            <w:tcW w:w="2398" w:type="pct"/>
          </w:tcPr>
          <w:p w14:paraId="2CAE446D" w14:textId="77777777" w:rsidR="003768B9" w:rsidRPr="00F50986" w:rsidRDefault="003768B9" w:rsidP="00AD2A78">
            <w:pPr>
              <w:pStyle w:val="a3"/>
              <w:rPr>
                <w:rFonts w:ascii="Times New Roman" w:hAnsi="Times New Roman"/>
              </w:rPr>
            </w:pPr>
          </w:p>
        </w:tc>
        <w:tc>
          <w:tcPr>
            <w:tcW w:w="2371" w:type="pct"/>
          </w:tcPr>
          <w:p w14:paraId="3483E563" w14:textId="77777777" w:rsidR="003768B9" w:rsidRPr="00F50986" w:rsidRDefault="003768B9" w:rsidP="00AD2A78">
            <w:pPr>
              <w:pStyle w:val="a3"/>
              <w:jc w:val="right"/>
              <w:rPr>
                <w:rFonts w:ascii="Times New Roman" w:hAnsi="Times New Roman"/>
              </w:rPr>
            </w:pPr>
          </w:p>
        </w:tc>
      </w:tr>
      <w:tr w:rsidR="003768B9" w:rsidRPr="00F50986" w14:paraId="36FE8F56" w14:textId="77777777" w:rsidTr="00092515">
        <w:trPr>
          <w:trHeight w:val="581"/>
        </w:trPr>
        <w:tc>
          <w:tcPr>
            <w:tcW w:w="230" w:type="pct"/>
          </w:tcPr>
          <w:p w14:paraId="040290F9" w14:textId="77777777" w:rsidR="003768B9" w:rsidRPr="00F50986" w:rsidRDefault="003768B9" w:rsidP="00CB426A">
            <w:pPr>
              <w:pStyle w:val="a3"/>
              <w:jc w:val="center"/>
              <w:rPr>
                <w:rFonts w:ascii="Times New Roman" w:eastAsia="標楷體" w:hAnsi="Times New Roman"/>
                <w:color w:val="000000"/>
                <w:sz w:val="28"/>
                <w:szCs w:val="28"/>
              </w:rPr>
            </w:pPr>
            <w:r w:rsidRPr="00F50986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>6.</w:t>
            </w:r>
          </w:p>
        </w:tc>
        <w:tc>
          <w:tcPr>
            <w:tcW w:w="2398" w:type="pct"/>
          </w:tcPr>
          <w:p w14:paraId="7180520F" w14:textId="4B0B1836" w:rsidR="003768B9" w:rsidRPr="00F50986" w:rsidRDefault="003768B9" w:rsidP="00AD2A78">
            <w:pPr>
              <w:pStyle w:val="a3"/>
              <w:rPr>
                <w:rFonts w:ascii="Times New Roman" w:hAnsi="Times New Roman"/>
              </w:rPr>
            </w:pPr>
          </w:p>
        </w:tc>
        <w:tc>
          <w:tcPr>
            <w:tcW w:w="2371" w:type="pct"/>
          </w:tcPr>
          <w:p w14:paraId="62D8ECBA" w14:textId="77777777" w:rsidR="003768B9" w:rsidRPr="00F50986" w:rsidRDefault="003768B9" w:rsidP="00AD2A78">
            <w:pPr>
              <w:pStyle w:val="a3"/>
              <w:jc w:val="right"/>
              <w:rPr>
                <w:rFonts w:ascii="Times New Roman" w:hAnsi="Times New Roman"/>
              </w:rPr>
            </w:pPr>
          </w:p>
        </w:tc>
      </w:tr>
      <w:tr w:rsidR="003768B9" w:rsidRPr="00F50986" w14:paraId="16527E19" w14:textId="77777777" w:rsidTr="00092515">
        <w:trPr>
          <w:trHeight w:val="581"/>
        </w:trPr>
        <w:tc>
          <w:tcPr>
            <w:tcW w:w="230" w:type="pct"/>
          </w:tcPr>
          <w:p w14:paraId="5ECDA211" w14:textId="77777777" w:rsidR="003768B9" w:rsidRPr="00F50986" w:rsidRDefault="003768B9" w:rsidP="00CB426A">
            <w:pPr>
              <w:pStyle w:val="a3"/>
              <w:jc w:val="center"/>
              <w:rPr>
                <w:rFonts w:ascii="Times New Roman" w:eastAsia="標楷體" w:hAnsi="Times New Roman"/>
                <w:color w:val="000000"/>
                <w:sz w:val="28"/>
                <w:szCs w:val="28"/>
              </w:rPr>
            </w:pPr>
            <w:r w:rsidRPr="00F50986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>7.</w:t>
            </w:r>
          </w:p>
        </w:tc>
        <w:tc>
          <w:tcPr>
            <w:tcW w:w="2398" w:type="pct"/>
          </w:tcPr>
          <w:p w14:paraId="11CF5F7D" w14:textId="77777777" w:rsidR="003768B9" w:rsidRPr="00F50986" w:rsidRDefault="003768B9" w:rsidP="00AD2A78">
            <w:pPr>
              <w:pStyle w:val="a3"/>
              <w:rPr>
                <w:rFonts w:ascii="Times New Roman" w:hAnsi="Times New Roman"/>
              </w:rPr>
            </w:pPr>
          </w:p>
        </w:tc>
        <w:tc>
          <w:tcPr>
            <w:tcW w:w="2371" w:type="pct"/>
          </w:tcPr>
          <w:p w14:paraId="5B8EF4CF" w14:textId="77777777" w:rsidR="003768B9" w:rsidRPr="00F50986" w:rsidRDefault="003768B9" w:rsidP="00AD2A78">
            <w:pPr>
              <w:pStyle w:val="a3"/>
              <w:jc w:val="right"/>
              <w:rPr>
                <w:rFonts w:ascii="Times New Roman" w:hAnsi="Times New Roman"/>
              </w:rPr>
            </w:pPr>
          </w:p>
        </w:tc>
      </w:tr>
      <w:tr w:rsidR="003768B9" w:rsidRPr="00F50986" w14:paraId="2D35A961" w14:textId="77777777" w:rsidTr="00092515">
        <w:trPr>
          <w:trHeight w:val="581"/>
        </w:trPr>
        <w:tc>
          <w:tcPr>
            <w:tcW w:w="230" w:type="pct"/>
          </w:tcPr>
          <w:p w14:paraId="75BC30D6" w14:textId="77777777" w:rsidR="003768B9" w:rsidRPr="00F50986" w:rsidRDefault="003768B9" w:rsidP="00CB426A">
            <w:pPr>
              <w:pStyle w:val="a3"/>
              <w:jc w:val="center"/>
              <w:rPr>
                <w:rFonts w:ascii="Times New Roman" w:eastAsia="標楷體" w:hAnsi="Times New Roman"/>
                <w:color w:val="000000"/>
                <w:sz w:val="28"/>
                <w:szCs w:val="28"/>
              </w:rPr>
            </w:pPr>
            <w:r w:rsidRPr="00F50986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>8.</w:t>
            </w:r>
          </w:p>
        </w:tc>
        <w:tc>
          <w:tcPr>
            <w:tcW w:w="2398" w:type="pct"/>
          </w:tcPr>
          <w:p w14:paraId="4FAA84F1" w14:textId="77777777" w:rsidR="003768B9" w:rsidRPr="00F50986" w:rsidRDefault="003768B9" w:rsidP="00AD2A78">
            <w:pPr>
              <w:pStyle w:val="a3"/>
              <w:rPr>
                <w:rFonts w:ascii="Times New Roman" w:hAnsi="Times New Roman"/>
              </w:rPr>
            </w:pPr>
          </w:p>
        </w:tc>
        <w:tc>
          <w:tcPr>
            <w:tcW w:w="2371" w:type="pct"/>
          </w:tcPr>
          <w:p w14:paraId="5BBAED7D" w14:textId="77777777" w:rsidR="003768B9" w:rsidRPr="00F50986" w:rsidRDefault="003768B9" w:rsidP="00AD2A78">
            <w:pPr>
              <w:pStyle w:val="a3"/>
              <w:jc w:val="right"/>
              <w:rPr>
                <w:rFonts w:ascii="Times New Roman" w:hAnsi="Times New Roman"/>
              </w:rPr>
            </w:pPr>
          </w:p>
        </w:tc>
      </w:tr>
      <w:tr w:rsidR="003768B9" w:rsidRPr="00F50986" w14:paraId="5B6CA1F6" w14:textId="77777777" w:rsidTr="00092515">
        <w:trPr>
          <w:trHeight w:val="581"/>
        </w:trPr>
        <w:tc>
          <w:tcPr>
            <w:tcW w:w="230" w:type="pct"/>
          </w:tcPr>
          <w:p w14:paraId="7EAFC753" w14:textId="77777777" w:rsidR="003768B9" w:rsidRPr="00F50986" w:rsidRDefault="003768B9" w:rsidP="00CB426A">
            <w:pPr>
              <w:pStyle w:val="a3"/>
              <w:jc w:val="center"/>
              <w:rPr>
                <w:rFonts w:ascii="Times New Roman" w:eastAsia="標楷體" w:hAnsi="Times New Roman"/>
                <w:color w:val="000000"/>
                <w:sz w:val="28"/>
                <w:szCs w:val="28"/>
              </w:rPr>
            </w:pPr>
            <w:r w:rsidRPr="00F50986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>9.</w:t>
            </w:r>
          </w:p>
        </w:tc>
        <w:tc>
          <w:tcPr>
            <w:tcW w:w="2398" w:type="pct"/>
          </w:tcPr>
          <w:p w14:paraId="387EBA3B" w14:textId="77777777" w:rsidR="003768B9" w:rsidRPr="00F50986" w:rsidRDefault="003768B9" w:rsidP="00AD2A78">
            <w:pPr>
              <w:pStyle w:val="a3"/>
              <w:rPr>
                <w:rFonts w:ascii="Times New Roman" w:hAnsi="Times New Roman"/>
              </w:rPr>
            </w:pPr>
          </w:p>
        </w:tc>
        <w:tc>
          <w:tcPr>
            <w:tcW w:w="2371" w:type="pct"/>
          </w:tcPr>
          <w:p w14:paraId="70BB45AB" w14:textId="77777777" w:rsidR="003768B9" w:rsidRPr="00F50986" w:rsidRDefault="003768B9" w:rsidP="00AD2A78">
            <w:pPr>
              <w:pStyle w:val="a3"/>
              <w:jc w:val="right"/>
              <w:rPr>
                <w:rFonts w:ascii="Times New Roman" w:hAnsi="Times New Roman"/>
              </w:rPr>
            </w:pPr>
          </w:p>
        </w:tc>
      </w:tr>
      <w:tr w:rsidR="001548F6" w:rsidRPr="00F50986" w14:paraId="5C8CE16A" w14:textId="77777777" w:rsidTr="00092515">
        <w:trPr>
          <w:trHeight w:val="581"/>
        </w:trPr>
        <w:tc>
          <w:tcPr>
            <w:tcW w:w="230" w:type="pct"/>
          </w:tcPr>
          <w:p w14:paraId="7AA60232" w14:textId="7C984B57" w:rsidR="001548F6" w:rsidRPr="00F50986" w:rsidRDefault="003768B9" w:rsidP="00F50986">
            <w:pPr>
              <w:pStyle w:val="a3"/>
              <w:jc w:val="center"/>
              <w:rPr>
                <w:rFonts w:ascii="Times New Roman" w:eastAsia="標楷體" w:hAnsi="Times New Roman"/>
                <w:color w:val="000000"/>
                <w:sz w:val="28"/>
                <w:szCs w:val="28"/>
              </w:rPr>
            </w:pPr>
            <w:r w:rsidRPr="00F50986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>10.</w:t>
            </w:r>
          </w:p>
        </w:tc>
        <w:tc>
          <w:tcPr>
            <w:tcW w:w="2398" w:type="pct"/>
          </w:tcPr>
          <w:p w14:paraId="4DAF2496" w14:textId="77777777" w:rsidR="001548F6" w:rsidRPr="00F50986" w:rsidRDefault="001548F6" w:rsidP="00AD2A78">
            <w:pPr>
              <w:pStyle w:val="a3"/>
              <w:rPr>
                <w:rFonts w:ascii="Times New Roman" w:hAnsi="Times New Roman"/>
                <w:noProof/>
              </w:rPr>
            </w:pPr>
          </w:p>
        </w:tc>
        <w:tc>
          <w:tcPr>
            <w:tcW w:w="2371" w:type="pct"/>
          </w:tcPr>
          <w:p w14:paraId="531B6209" w14:textId="77777777" w:rsidR="001548F6" w:rsidRPr="00F50986" w:rsidRDefault="001548F6" w:rsidP="00AD2A78">
            <w:pPr>
              <w:pStyle w:val="a3"/>
              <w:jc w:val="right"/>
              <w:rPr>
                <w:rFonts w:ascii="Times New Roman" w:hAnsi="Times New Roman"/>
                <w:noProof/>
              </w:rPr>
            </w:pPr>
          </w:p>
        </w:tc>
      </w:tr>
      <w:tr w:rsidR="001548F6" w:rsidRPr="00F50986" w14:paraId="1B9F3B93" w14:textId="77777777" w:rsidTr="00092515">
        <w:trPr>
          <w:trHeight w:val="581"/>
        </w:trPr>
        <w:tc>
          <w:tcPr>
            <w:tcW w:w="230" w:type="pct"/>
          </w:tcPr>
          <w:p w14:paraId="443D5C3A" w14:textId="09DA7416" w:rsidR="001548F6" w:rsidRPr="00F50986" w:rsidRDefault="003768B9" w:rsidP="00F50986">
            <w:pPr>
              <w:pStyle w:val="a3"/>
              <w:jc w:val="center"/>
              <w:rPr>
                <w:rFonts w:ascii="Times New Roman" w:eastAsia="標楷體" w:hAnsi="Times New Roman"/>
                <w:color w:val="000000"/>
                <w:sz w:val="28"/>
                <w:szCs w:val="28"/>
              </w:rPr>
            </w:pPr>
            <w:r w:rsidRPr="00F50986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>11</w:t>
            </w:r>
            <w:r w:rsidR="001548F6" w:rsidRPr="00F50986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>.</w:t>
            </w:r>
          </w:p>
        </w:tc>
        <w:tc>
          <w:tcPr>
            <w:tcW w:w="2398" w:type="pct"/>
          </w:tcPr>
          <w:p w14:paraId="0108041A" w14:textId="77777777" w:rsidR="001548F6" w:rsidRPr="00F50986" w:rsidRDefault="001548F6" w:rsidP="00AD2A78">
            <w:pPr>
              <w:pStyle w:val="a3"/>
              <w:rPr>
                <w:rFonts w:ascii="Times New Roman" w:hAnsi="Times New Roman"/>
                <w:noProof/>
              </w:rPr>
            </w:pPr>
          </w:p>
        </w:tc>
        <w:tc>
          <w:tcPr>
            <w:tcW w:w="2371" w:type="pct"/>
          </w:tcPr>
          <w:p w14:paraId="2B92038E" w14:textId="77777777" w:rsidR="001548F6" w:rsidRPr="00F50986" w:rsidRDefault="001548F6" w:rsidP="00AD2A78">
            <w:pPr>
              <w:pStyle w:val="a3"/>
              <w:jc w:val="right"/>
              <w:rPr>
                <w:rFonts w:ascii="Times New Roman" w:hAnsi="Times New Roman"/>
                <w:noProof/>
              </w:rPr>
            </w:pPr>
          </w:p>
        </w:tc>
      </w:tr>
    </w:tbl>
    <w:p w14:paraId="46BD4557" w14:textId="2155EAB6" w:rsidR="003A7A58" w:rsidRPr="00F50986" w:rsidRDefault="003A7A58" w:rsidP="00E749F4"/>
    <w:p w14:paraId="781A1F2E" w14:textId="77777777" w:rsidR="003A7A58" w:rsidRPr="00F50986" w:rsidRDefault="003A7A58">
      <w:pPr>
        <w:widowControl/>
      </w:pPr>
      <w:r w:rsidRPr="00F50986">
        <w:br w:type="page"/>
      </w:r>
    </w:p>
    <w:p w14:paraId="3FA39B38" w14:textId="0814ED0E" w:rsidR="003A7A58" w:rsidRPr="00F50986" w:rsidRDefault="00F50986" w:rsidP="003A7A58">
      <w:pPr>
        <w:rPr>
          <w:b/>
          <w:bCs/>
          <w:sz w:val="36"/>
          <w:szCs w:val="36"/>
        </w:rPr>
      </w:pPr>
      <w:r w:rsidRPr="00F50986">
        <w:rPr>
          <w:b/>
          <w:bCs/>
          <w:sz w:val="36"/>
          <w:szCs w:val="36"/>
        </w:rPr>
        <w:lastRenderedPageBreak/>
        <w:t>Step-in Personnel</w:t>
      </w:r>
      <w:r>
        <w:rPr>
          <w:rFonts w:hint="eastAsia"/>
          <w:b/>
          <w:bCs/>
          <w:sz w:val="36"/>
          <w:szCs w:val="36"/>
        </w:rPr>
        <w:t>, Copies of ID Cards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85"/>
        <w:gridCol w:w="4814"/>
        <w:gridCol w:w="4758"/>
      </w:tblGrid>
      <w:tr w:rsidR="003A7A58" w:rsidRPr="00F50986" w14:paraId="22402676" w14:textId="77777777" w:rsidTr="00694B93">
        <w:trPr>
          <w:trHeight w:val="525"/>
        </w:trPr>
        <w:tc>
          <w:tcPr>
            <w:tcW w:w="230" w:type="pct"/>
          </w:tcPr>
          <w:p w14:paraId="0286792E" w14:textId="4667D0D3" w:rsidR="003A7A58" w:rsidRPr="00F50986" w:rsidRDefault="00F50986" w:rsidP="00694B93">
            <w:pPr>
              <w:pStyle w:val="a3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hint="eastAsia"/>
                <w:sz w:val="28"/>
                <w:szCs w:val="28"/>
              </w:rPr>
              <w:t>Name</w:t>
            </w:r>
          </w:p>
        </w:tc>
        <w:tc>
          <w:tcPr>
            <w:tcW w:w="2398" w:type="pct"/>
          </w:tcPr>
          <w:p w14:paraId="7BE39846" w14:textId="527E2596" w:rsidR="003A7A58" w:rsidRPr="00F50986" w:rsidRDefault="00F50986" w:rsidP="00694B93">
            <w:pPr>
              <w:pStyle w:val="a3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hint="eastAsia"/>
                <w:sz w:val="28"/>
                <w:szCs w:val="28"/>
              </w:rPr>
              <w:t>Front</w:t>
            </w:r>
          </w:p>
        </w:tc>
        <w:tc>
          <w:tcPr>
            <w:tcW w:w="2371" w:type="pct"/>
          </w:tcPr>
          <w:p w14:paraId="6555A8F8" w14:textId="2A0CB582" w:rsidR="003A7A58" w:rsidRPr="00F50986" w:rsidRDefault="00F50986" w:rsidP="00694B93">
            <w:pPr>
              <w:pStyle w:val="a3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hint="eastAsia"/>
                <w:sz w:val="28"/>
                <w:szCs w:val="28"/>
              </w:rPr>
              <w:t>Back</w:t>
            </w:r>
          </w:p>
        </w:tc>
      </w:tr>
      <w:tr w:rsidR="003A7A58" w:rsidRPr="00F50986" w14:paraId="63350671" w14:textId="77777777" w:rsidTr="00694B93">
        <w:trPr>
          <w:trHeight w:val="581"/>
        </w:trPr>
        <w:tc>
          <w:tcPr>
            <w:tcW w:w="230" w:type="pct"/>
          </w:tcPr>
          <w:p w14:paraId="121033B8" w14:textId="77777777" w:rsidR="003A7A58" w:rsidRPr="00F50986" w:rsidRDefault="003A7A58" w:rsidP="00694B93">
            <w:pPr>
              <w:pStyle w:val="a3"/>
              <w:jc w:val="center"/>
              <w:rPr>
                <w:rFonts w:ascii="Times New Roman" w:hAnsi="Times New Roman"/>
              </w:rPr>
            </w:pPr>
            <w:r w:rsidRPr="00F50986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>1.</w:t>
            </w:r>
            <w:r w:rsidRPr="00F50986">
              <w:rPr>
                <w:rFonts w:ascii="Times New Roman" w:eastAsia="標楷體" w:hAnsi="Times New Roman"/>
                <w:sz w:val="28"/>
                <w:szCs w:val="28"/>
              </w:rPr>
              <w:t xml:space="preserve"> </w:t>
            </w:r>
          </w:p>
        </w:tc>
        <w:tc>
          <w:tcPr>
            <w:tcW w:w="2398" w:type="pct"/>
          </w:tcPr>
          <w:p w14:paraId="129CCBD3" w14:textId="77777777" w:rsidR="003A7A58" w:rsidRPr="00F50986" w:rsidRDefault="003A7A58" w:rsidP="00694B93">
            <w:pPr>
              <w:pStyle w:val="a3"/>
              <w:rPr>
                <w:rFonts w:ascii="Times New Roman" w:hAnsi="Times New Roman"/>
              </w:rPr>
            </w:pPr>
          </w:p>
        </w:tc>
        <w:tc>
          <w:tcPr>
            <w:tcW w:w="2371" w:type="pct"/>
          </w:tcPr>
          <w:p w14:paraId="2444170D" w14:textId="77777777" w:rsidR="003A7A58" w:rsidRPr="00F50986" w:rsidRDefault="003A7A58" w:rsidP="00694B93">
            <w:pPr>
              <w:pStyle w:val="a3"/>
              <w:jc w:val="right"/>
              <w:rPr>
                <w:rFonts w:ascii="Times New Roman" w:hAnsi="Times New Roman"/>
              </w:rPr>
            </w:pPr>
          </w:p>
        </w:tc>
      </w:tr>
      <w:tr w:rsidR="003A7A58" w:rsidRPr="00F50986" w14:paraId="31EFD0BF" w14:textId="77777777" w:rsidTr="00694B93">
        <w:trPr>
          <w:trHeight w:val="581"/>
        </w:trPr>
        <w:tc>
          <w:tcPr>
            <w:tcW w:w="230" w:type="pct"/>
          </w:tcPr>
          <w:p w14:paraId="04450A26" w14:textId="77777777" w:rsidR="003A7A58" w:rsidRPr="00F50986" w:rsidRDefault="003A7A58" w:rsidP="00694B93">
            <w:pPr>
              <w:pStyle w:val="a3"/>
              <w:jc w:val="center"/>
              <w:rPr>
                <w:rFonts w:ascii="Times New Roman" w:eastAsia="標楷體" w:hAnsi="Times New Roman"/>
                <w:color w:val="000000"/>
                <w:sz w:val="28"/>
                <w:szCs w:val="28"/>
              </w:rPr>
            </w:pPr>
            <w:r w:rsidRPr="00F50986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>2.</w:t>
            </w:r>
          </w:p>
          <w:p w14:paraId="67A31943" w14:textId="77777777" w:rsidR="003A7A58" w:rsidRPr="00F50986" w:rsidRDefault="003A7A58" w:rsidP="00694B93">
            <w:pPr>
              <w:pStyle w:val="a3"/>
              <w:jc w:val="center"/>
              <w:rPr>
                <w:rFonts w:ascii="Times New Roman" w:hAnsi="Times New Roman"/>
              </w:rPr>
            </w:pPr>
            <w:r w:rsidRPr="00F50986">
              <w:rPr>
                <w:rFonts w:ascii="Times New Roman" w:eastAsia="標楷體" w:hAnsi="Times New Roman"/>
                <w:sz w:val="28"/>
                <w:szCs w:val="28"/>
              </w:rPr>
              <w:t xml:space="preserve"> </w:t>
            </w:r>
          </w:p>
        </w:tc>
        <w:tc>
          <w:tcPr>
            <w:tcW w:w="2398" w:type="pct"/>
          </w:tcPr>
          <w:p w14:paraId="770D07C9" w14:textId="77777777" w:rsidR="003A7A58" w:rsidRPr="00F50986" w:rsidRDefault="003A7A58" w:rsidP="00694B93">
            <w:pPr>
              <w:pStyle w:val="a3"/>
              <w:rPr>
                <w:rFonts w:ascii="Times New Roman" w:hAnsi="Times New Roman"/>
              </w:rPr>
            </w:pPr>
          </w:p>
        </w:tc>
        <w:tc>
          <w:tcPr>
            <w:tcW w:w="2371" w:type="pct"/>
          </w:tcPr>
          <w:p w14:paraId="49F0B22A" w14:textId="77777777" w:rsidR="003A7A58" w:rsidRPr="00F50986" w:rsidRDefault="003A7A58" w:rsidP="00694B93">
            <w:pPr>
              <w:pStyle w:val="a3"/>
              <w:jc w:val="right"/>
              <w:rPr>
                <w:rFonts w:ascii="Times New Roman" w:hAnsi="Times New Roman"/>
              </w:rPr>
            </w:pPr>
          </w:p>
        </w:tc>
      </w:tr>
      <w:tr w:rsidR="003A7A58" w:rsidRPr="00F50986" w14:paraId="3AE1F33A" w14:textId="77777777" w:rsidTr="00694B93">
        <w:trPr>
          <w:trHeight w:val="581"/>
        </w:trPr>
        <w:tc>
          <w:tcPr>
            <w:tcW w:w="230" w:type="pct"/>
          </w:tcPr>
          <w:p w14:paraId="582800E8" w14:textId="77777777" w:rsidR="003A7A58" w:rsidRPr="00F50986" w:rsidRDefault="003A7A58" w:rsidP="00694B93">
            <w:pPr>
              <w:pStyle w:val="a3"/>
              <w:jc w:val="center"/>
              <w:rPr>
                <w:rFonts w:ascii="Times New Roman" w:hAnsi="Times New Roman"/>
              </w:rPr>
            </w:pPr>
            <w:r w:rsidRPr="00F50986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 xml:space="preserve">3. </w:t>
            </w:r>
          </w:p>
        </w:tc>
        <w:tc>
          <w:tcPr>
            <w:tcW w:w="2398" w:type="pct"/>
          </w:tcPr>
          <w:p w14:paraId="11B7B61A" w14:textId="77777777" w:rsidR="003A7A58" w:rsidRPr="00F50986" w:rsidRDefault="003A7A58" w:rsidP="00694B93">
            <w:pPr>
              <w:pStyle w:val="a3"/>
              <w:rPr>
                <w:rFonts w:ascii="Times New Roman" w:hAnsi="Times New Roman"/>
              </w:rPr>
            </w:pPr>
          </w:p>
        </w:tc>
        <w:tc>
          <w:tcPr>
            <w:tcW w:w="2371" w:type="pct"/>
          </w:tcPr>
          <w:p w14:paraId="4FD1B38C" w14:textId="77777777" w:rsidR="003A7A58" w:rsidRPr="00F50986" w:rsidRDefault="003A7A58" w:rsidP="00694B93">
            <w:pPr>
              <w:pStyle w:val="a3"/>
              <w:jc w:val="right"/>
              <w:rPr>
                <w:rFonts w:ascii="Times New Roman" w:hAnsi="Times New Roman"/>
              </w:rPr>
            </w:pPr>
          </w:p>
        </w:tc>
      </w:tr>
      <w:tr w:rsidR="003A7A58" w:rsidRPr="00F50986" w14:paraId="4B45DAD9" w14:textId="77777777" w:rsidTr="00694B93">
        <w:trPr>
          <w:trHeight w:val="581"/>
        </w:trPr>
        <w:tc>
          <w:tcPr>
            <w:tcW w:w="230" w:type="pct"/>
          </w:tcPr>
          <w:p w14:paraId="093CCB18" w14:textId="77777777" w:rsidR="003A7A58" w:rsidRPr="00F50986" w:rsidRDefault="003A7A58" w:rsidP="00694B93">
            <w:pPr>
              <w:pStyle w:val="a3"/>
              <w:jc w:val="center"/>
              <w:rPr>
                <w:rFonts w:ascii="Times New Roman" w:eastAsia="標楷體" w:hAnsi="Times New Roman"/>
                <w:color w:val="000000"/>
                <w:sz w:val="28"/>
                <w:szCs w:val="28"/>
              </w:rPr>
            </w:pPr>
            <w:r w:rsidRPr="00F50986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>4.</w:t>
            </w:r>
          </w:p>
        </w:tc>
        <w:tc>
          <w:tcPr>
            <w:tcW w:w="2398" w:type="pct"/>
          </w:tcPr>
          <w:p w14:paraId="7C481515" w14:textId="77777777" w:rsidR="003A7A58" w:rsidRPr="00F50986" w:rsidRDefault="003A7A58" w:rsidP="00694B93">
            <w:pPr>
              <w:pStyle w:val="a3"/>
              <w:rPr>
                <w:rFonts w:ascii="Times New Roman" w:hAnsi="Times New Roman"/>
              </w:rPr>
            </w:pPr>
          </w:p>
        </w:tc>
        <w:tc>
          <w:tcPr>
            <w:tcW w:w="2371" w:type="pct"/>
          </w:tcPr>
          <w:p w14:paraId="745DBDC3" w14:textId="77777777" w:rsidR="003A7A58" w:rsidRPr="00F50986" w:rsidRDefault="003A7A58" w:rsidP="00694B93">
            <w:pPr>
              <w:pStyle w:val="a3"/>
              <w:jc w:val="right"/>
              <w:rPr>
                <w:rFonts w:ascii="Times New Roman" w:hAnsi="Times New Roman"/>
              </w:rPr>
            </w:pPr>
          </w:p>
        </w:tc>
      </w:tr>
      <w:tr w:rsidR="003A7A58" w:rsidRPr="00F50986" w14:paraId="082FD376" w14:textId="77777777" w:rsidTr="00694B93">
        <w:trPr>
          <w:trHeight w:val="581"/>
        </w:trPr>
        <w:tc>
          <w:tcPr>
            <w:tcW w:w="230" w:type="pct"/>
          </w:tcPr>
          <w:p w14:paraId="51E99E28" w14:textId="77777777" w:rsidR="003A7A58" w:rsidRPr="00F50986" w:rsidRDefault="003A7A58" w:rsidP="00694B93">
            <w:pPr>
              <w:pStyle w:val="a3"/>
              <w:jc w:val="center"/>
              <w:rPr>
                <w:rFonts w:ascii="Times New Roman" w:eastAsia="標楷體" w:hAnsi="Times New Roman"/>
                <w:color w:val="000000"/>
                <w:sz w:val="28"/>
                <w:szCs w:val="28"/>
              </w:rPr>
            </w:pPr>
            <w:r w:rsidRPr="00F50986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>5.</w:t>
            </w:r>
          </w:p>
        </w:tc>
        <w:tc>
          <w:tcPr>
            <w:tcW w:w="2398" w:type="pct"/>
          </w:tcPr>
          <w:p w14:paraId="0A6550E2" w14:textId="77777777" w:rsidR="003A7A58" w:rsidRPr="00F50986" w:rsidRDefault="003A7A58" w:rsidP="00694B93">
            <w:pPr>
              <w:pStyle w:val="a3"/>
              <w:rPr>
                <w:rFonts w:ascii="Times New Roman" w:hAnsi="Times New Roman"/>
              </w:rPr>
            </w:pPr>
          </w:p>
        </w:tc>
        <w:tc>
          <w:tcPr>
            <w:tcW w:w="2371" w:type="pct"/>
          </w:tcPr>
          <w:p w14:paraId="6BDC943D" w14:textId="77777777" w:rsidR="003A7A58" w:rsidRPr="00F50986" w:rsidRDefault="003A7A58" w:rsidP="00694B93">
            <w:pPr>
              <w:pStyle w:val="a3"/>
              <w:jc w:val="right"/>
              <w:rPr>
                <w:rFonts w:ascii="Times New Roman" w:hAnsi="Times New Roman"/>
              </w:rPr>
            </w:pPr>
          </w:p>
        </w:tc>
      </w:tr>
      <w:tr w:rsidR="003A7A58" w:rsidRPr="00F50986" w14:paraId="4EC3B5AC" w14:textId="77777777" w:rsidTr="00694B93">
        <w:trPr>
          <w:trHeight w:val="581"/>
        </w:trPr>
        <w:tc>
          <w:tcPr>
            <w:tcW w:w="230" w:type="pct"/>
          </w:tcPr>
          <w:p w14:paraId="2DD00D8A" w14:textId="77777777" w:rsidR="003A7A58" w:rsidRPr="00F50986" w:rsidRDefault="003A7A58" w:rsidP="00694B93">
            <w:pPr>
              <w:pStyle w:val="a3"/>
              <w:jc w:val="center"/>
              <w:rPr>
                <w:rFonts w:ascii="Times New Roman" w:eastAsia="標楷體" w:hAnsi="Times New Roman"/>
                <w:color w:val="000000"/>
                <w:sz w:val="28"/>
                <w:szCs w:val="28"/>
              </w:rPr>
            </w:pPr>
            <w:r w:rsidRPr="00F50986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>6.</w:t>
            </w:r>
          </w:p>
        </w:tc>
        <w:tc>
          <w:tcPr>
            <w:tcW w:w="2398" w:type="pct"/>
          </w:tcPr>
          <w:p w14:paraId="21A43F67" w14:textId="647B723F" w:rsidR="003A7A58" w:rsidRPr="00F50986" w:rsidRDefault="003A7A58" w:rsidP="00694B93">
            <w:pPr>
              <w:pStyle w:val="a3"/>
              <w:rPr>
                <w:rFonts w:ascii="Times New Roman" w:hAnsi="Times New Roman"/>
              </w:rPr>
            </w:pPr>
          </w:p>
        </w:tc>
        <w:tc>
          <w:tcPr>
            <w:tcW w:w="2371" w:type="pct"/>
          </w:tcPr>
          <w:p w14:paraId="352104D8" w14:textId="77777777" w:rsidR="003A7A58" w:rsidRPr="00F50986" w:rsidRDefault="003A7A58" w:rsidP="00694B93">
            <w:pPr>
              <w:pStyle w:val="a3"/>
              <w:jc w:val="right"/>
              <w:rPr>
                <w:rFonts w:ascii="Times New Roman" w:hAnsi="Times New Roman"/>
              </w:rPr>
            </w:pPr>
          </w:p>
        </w:tc>
      </w:tr>
    </w:tbl>
    <w:p w14:paraId="1C486BA2" w14:textId="77777777" w:rsidR="00DA1F62" w:rsidRPr="00F50986" w:rsidRDefault="00DA1F62" w:rsidP="00E749F4"/>
    <w:sectPr w:rsidR="00DA1F62" w:rsidRPr="00F50986" w:rsidSect="00497677">
      <w:headerReference w:type="default" r:id="rId7"/>
      <w:footerReference w:type="default" r:id="rId8"/>
      <w:pgSz w:w="11907" w:h="16840" w:code="9"/>
      <w:pgMar w:top="720" w:right="720" w:bottom="720" w:left="720" w:header="567" w:footer="567" w:gutter="0"/>
      <w:cols w:space="425"/>
      <w:docGrid w:type="lines" w:linePitch="37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94507E" w14:textId="77777777" w:rsidR="00497677" w:rsidRDefault="00497677" w:rsidP="0032042B">
      <w:r>
        <w:separator/>
      </w:r>
    </w:p>
  </w:endnote>
  <w:endnote w:type="continuationSeparator" w:id="0">
    <w:p w14:paraId="2063C094" w14:textId="77777777" w:rsidR="00497677" w:rsidRDefault="00497677" w:rsidP="003204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703466485"/>
      <w:docPartObj>
        <w:docPartGallery w:val="Page Numbers (Bottom of Page)"/>
        <w:docPartUnique/>
      </w:docPartObj>
    </w:sdtPr>
    <w:sdtContent>
      <w:p w14:paraId="744B42FB" w14:textId="77777777" w:rsidR="0032042B" w:rsidRDefault="0032042B">
        <w:pPr>
          <w:pStyle w:val="a7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868CF" w:rsidRPr="008868CF">
          <w:rPr>
            <w:noProof/>
            <w:lang w:val="zh-TW"/>
          </w:rPr>
          <w:t>1</w:t>
        </w:r>
        <w:r>
          <w:fldChar w:fldCharType="end"/>
        </w:r>
      </w:p>
    </w:sdtContent>
  </w:sdt>
  <w:p w14:paraId="06558808" w14:textId="77777777" w:rsidR="0032042B" w:rsidRDefault="0032042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703996" w14:textId="77777777" w:rsidR="00497677" w:rsidRDefault="00497677" w:rsidP="0032042B">
      <w:r>
        <w:separator/>
      </w:r>
    </w:p>
  </w:footnote>
  <w:footnote w:type="continuationSeparator" w:id="0">
    <w:p w14:paraId="1B692652" w14:textId="77777777" w:rsidR="00497677" w:rsidRDefault="00497677" w:rsidP="003204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F727BC" w14:textId="643260A3" w:rsidR="00F50986" w:rsidRDefault="00F50986">
    <w:pPr>
      <w:pStyle w:val="a5"/>
    </w:pPr>
    <w:r w:rsidRPr="00F5098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BB23FED" wp14:editId="520D54CF">
              <wp:simplePos x="0" y="0"/>
              <wp:positionH relativeFrom="margin">
                <wp:posOffset>1653540</wp:posOffset>
              </wp:positionH>
              <wp:positionV relativeFrom="paragraph">
                <wp:posOffset>1149350</wp:posOffset>
              </wp:positionV>
              <wp:extent cx="3873500" cy="1123950"/>
              <wp:effectExtent l="0" t="0" r="0" b="0"/>
              <wp:wrapNone/>
              <wp:docPr id="1" name="文字方塊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73500" cy="1123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B873733" w14:textId="77777777" w:rsidR="00F50986" w:rsidRDefault="00F50986" w:rsidP="00F50986">
                          <w:pPr>
                            <w:jc w:val="center"/>
                            <w:rPr>
                              <w:rFonts w:eastAsia="標楷體"/>
                              <w:b/>
                              <w:noProof/>
                              <w:color w:val="AEAAAA" w:themeColor="background2" w:themeShade="BF"/>
                              <w:spacing w:val="10"/>
                              <w:sz w:val="56"/>
                              <w:szCs w:val="56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8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textFill>
                                <w14:solidFill>
                                  <w14:schemeClr w14:val="bg2">
                                    <w14:alpha w14:val="70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</w:pPr>
                          <w:r>
                            <w:rPr>
                              <w:rFonts w:eastAsia="標楷體" w:hint="eastAsia"/>
                              <w:b/>
                              <w:noProof/>
                              <w:color w:val="AEAAAA" w:themeColor="background2" w:themeShade="BF"/>
                              <w:spacing w:val="10"/>
                              <w:sz w:val="56"/>
                              <w:szCs w:val="56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8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textFill>
                                <w14:solidFill>
                                  <w14:schemeClr w14:val="bg2">
                                    <w14:alpha w14:val="70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Only f</w:t>
                          </w:r>
                          <w:r w:rsidRPr="00F50986">
                            <w:rPr>
                              <w:rFonts w:eastAsia="標楷體"/>
                              <w:b/>
                              <w:noProof/>
                              <w:color w:val="AEAAAA" w:themeColor="background2" w:themeShade="BF"/>
                              <w:spacing w:val="10"/>
                              <w:sz w:val="56"/>
                              <w:szCs w:val="56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8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textFill>
                                <w14:solidFill>
                                  <w14:schemeClr w14:val="bg2">
                                    <w14:alpha w14:val="70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 xml:space="preserve">or </w:t>
                          </w:r>
                          <w:r>
                            <w:rPr>
                              <w:rFonts w:eastAsia="標楷體" w:hint="eastAsia"/>
                              <w:b/>
                              <w:noProof/>
                              <w:color w:val="AEAAAA" w:themeColor="background2" w:themeShade="BF"/>
                              <w:spacing w:val="10"/>
                              <w:sz w:val="56"/>
                              <w:szCs w:val="56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8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textFill>
                                <w14:solidFill>
                                  <w14:schemeClr w14:val="bg2">
                                    <w14:alpha w14:val="70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the use of</w:t>
                          </w:r>
                        </w:p>
                        <w:p w14:paraId="2D5D69A2" w14:textId="77777777" w:rsidR="00F50986" w:rsidRPr="00F50986" w:rsidRDefault="00F50986" w:rsidP="00F50986">
                          <w:pPr>
                            <w:jc w:val="center"/>
                            <w:rPr>
                              <w:rFonts w:eastAsia="標楷體"/>
                              <w:b/>
                              <w:noProof/>
                              <w:color w:val="AEAAAA" w:themeColor="background2" w:themeShade="BF"/>
                              <w:spacing w:val="10"/>
                              <w:sz w:val="56"/>
                              <w:szCs w:val="56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8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textFill>
                                <w14:solidFill>
                                  <w14:schemeClr w14:val="bg2">
                                    <w14:alpha w14:val="70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</w:pPr>
                          <w:r w:rsidRPr="00F50986">
                            <w:rPr>
                              <w:rFonts w:eastAsia="標楷體"/>
                              <w:b/>
                              <w:noProof/>
                              <w:color w:val="AEAAAA" w:themeColor="background2" w:themeShade="BF"/>
                              <w:spacing w:val="10"/>
                              <w:sz w:val="56"/>
                              <w:szCs w:val="56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8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textFill>
                                <w14:solidFill>
                                  <w14:schemeClr w14:val="bg2">
                                    <w14:alpha w14:val="70000"/>
                                    <w14:lumMod w14:val="75000"/>
                                  </w14:schemeClr>
                                </w14:solidFill>
                              </w14:textFill>
                            </w:rPr>
                            <w:t>R/N NOR3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BB23FED" id="_x0000_t202" coordsize="21600,21600" o:spt="202" path="m,l,21600r21600,l21600,xe">
              <v:stroke joinstyle="miter"/>
              <v:path gradientshapeok="t" o:connecttype="rect"/>
            </v:shapetype>
            <v:shape id="文字方塊 1" o:spid="_x0000_s1026" type="#_x0000_t202" style="position:absolute;margin-left:130.2pt;margin-top:90.5pt;width:305pt;height:88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" filled="f" stroked="f">
              <v:textbox>
                <w:txbxContent>
                  <w:p w14:paraId="1B873733" w14:textId="77777777" w:rsidR="00F50986" w:rsidRDefault="00F50986" w:rsidP="00F50986">
                    <w:pPr>
                      <w:jc w:val="center"/>
                      <w:rPr>
                        <w:rFonts w:eastAsia="標楷體"/>
                        <w:b/>
                        <w:noProof/>
                        <w:color w:val="AEAAAA" w:themeColor="background2" w:themeShade="BF"/>
                        <w:spacing w:val="10"/>
                        <w:sz w:val="56"/>
                        <w:szCs w:val="56"/>
                        <w14:shadow w14:blurRad="63500" w14:dist="50800" w14:dir="13500000" w14:sx="0" w14:sy="0" w14:kx="0" w14:ky="0" w14:algn="none">
                          <w14:srgbClr w14:val="000000">
                            <w14:alpha w14:val="8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  <w14:textFill>
                          <w14:solidFill>
                            <w14:schemeClr w14:val="bg2">
                              <w14:alpha w14:val="70000"/>
                              <w14:lumMod w14:val="75000"/>
                            </w14:schemeClr>
                          </w14:solidFill>
                        </w14:textFill>
                      </w:rPr>
                    </w:pPr>
                    <w:r>
                      <w:rPr>
                        <w:rFonts w:eastAsia="標楷體" w:hint="eastAsia"/>
                        <w:b/>
                        <w:noProof/>
                        <w:color w:val="AEAAAA" w:themeColor="background2" w:themeShade="BF"/>
                        <w:spacing w:val="10"/>
                        <w:sz w:val="56"/>
                        <w:szCs w:val="56"/>
                        <w14:shadow w14:blurRad="63500" w14:dist="50800" w14:dir="13500000" w14:sx="0" w14:sy="0" w14:kx="0" w14:ky="0" w14:algn="none">
                          <w14:srgbClr w14:val="000000">
                            <w14:alpha w14:val="8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  <w14:textFill>
                          <w14:solidFill>
                            <w14:schemeClr w14:val="bg2">
                              <w14:alpha w14:val="70000"/>
                              <w14:lumMod w14:val="75000"/>
                            </w14:schemeClr>
                          </w14:solidFill>
                        </w14:textFill>
                      </w:rPr>
                      <w:t>Only f</w:t>
                    </w:r>
                    <w:r w:rsidRPr="00F50986">
                      <w:rPr>
                        <w:rFonts w:eastAsia="標楷體"/>
                        <w:b/>
                        <w:noProof/>
                        <w:color w:val="AEAAAA" w:themeColor="background2" w:themeShade="BF"/>
                        <w:spacing w:val="10"/>
                        <w:sz w:val="56"/>
                        <w:szCs w:val="56"/>
                        <w14:shadow w14:blurRad="63500" w14:dist="50800" w14:dir="13500000" w14:sx="0" w14:sy="0" w14:kx="0" w14:ky="0" w14:algn="none">
                          <w14:srgbClr w14:val="000000">
                            <w14:alpha w14:val="8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  <w14:textFill>
                          <w14:solidFill>
                            <w14:schemeClr w14:val="bg2">
                              <w14:alpha w14:val="70000"/>
                              <w14:lumMod w14:val="75000"/>
                            </w14:schemeClr>
                          </w14:solidFill>
                        </w14:textFill>
                      </w:rPr>
                      <w:t xml:space="preserve">or </w:t>
                    </w:r>
                    <w:r>
                      <w:rPr>
                        <w:rFonts w:eastAsia="標楷體" w:hint="eastAsia"/>
                        <w:b/>
                        <w:noProof/>
                        <w:color w:val="AEAAAA" w:themeColor="background2" w:themeShade="BF"/>
                        <w:spacing w:val="10"/>
                        <w:sz w:val="56"/>
                        <w:szCs w:val="56"/>
                        <w14:shadow w14:blurRad="63500" w14:dist="50800" w14:dir="13500000" w14:sx="0" w14:sy="0" w14:kx="0" w14:ky="0" w14:algn="none">
                          <w14:srgbClr w14:val="000000">
                            <w14:alpha w14:val="8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  <w14:textFill>
                          <w14:solidFill>
                            <w14:schemeClr w14:val="bg2">
                              <w14:alpha w14:val="70000"/>
                              <w14:lumMod w14:val="75000"/>
                            </w14:schemeClr>
                          </w14:solidFill>
                        </w14:textFill>
                      </w:rPr>
                      <w:t>the use of</w:t>
                    </w:r>
                  </w:p>
                  <w:p w14:paraId="2D5D69A2" w14:textId="77777777" w:rsidR="00F50986" w:rsidRPr="00F50986" w:rsidRDefault="00F50986" w:rsidP="00F50986">
                    <w:pPr>
                      <w:jc w:val="center"/>
                      <w:rPr>
                        <w:rFonts w:eastAsia="標楷體"/>
                        <w:b/>
                        <w:noProof/>
                        <w:color w:val="AEAAAA" w:themeColor="background2" w:themeShade="BF"/>
                        <w:spacing w:val="10"/>
                        <w:sz w:val="56"/>
                        <w:szCs w:val="56"/>
                        <w14:shadow w14:blurRad="63500" w14:dist="50800" w14:dir="13500000" w14:sx="0" w14:sy="0" w14:kx="0" w14:ky="0" w14:algn="none">
                          <w14:srgbClr w14:val="000000">
                            <w14:alpha w14:val="8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  <w14:textFill>
                          <w14:solidFill>
                            <w14:schemeClr w14:val="bg2">
                              <w14:alpha w14:val="70000"/>
                              <w14:lumMod w14:val="75000"/>
                            </w14:schemeClr>
                          </w14:solidFill>
                        </w14:textFill>
                      </w:rPr>
                    </w:pPr>
                    <w:r w:rsidRPr="00F50986">
                      <w:rPr>
                        <w:rFonts w:eastAsia="標楷體"/>
                        <w:b/>
                        <w:noProof/>
                        <w:color w:val="AEAAAA" w:themeColor="background2" w:themeShade="BF"/>
                        <w:spacing w:val="10"/>
                        <w:sz w:val="56"/>
                        <w:szCs w:val="56"/>
                        <w14:shadow w14:blurRad="63500" w14:dist="50800" w14:dir="13500000" w14:sx="0" w14:sy="0" w14:kx="0" w14:ky="0" w14:algn="none">
                          <w14:srgbClr w14:val="000000">
                            <w14:alpha w14:val="8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  <w14:textFill>
                          <w14:solidFill>
                            <w14:schemeClr w14:val="bg2">
                              <w14:alpha w14:val="70000"/>
                              <w14:lumMod w14:val="75000"/>
                            </w14:schemeClr>
                          </w14:solidFill>
                        </w14:textFill>
                      </w:rPr>
                      <w:t>R/N NOR3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en-US" w:vendorID="64" w:dllVersion="4096" w:nlCheck="1" w:checkStyle="0"/>
  <w:activeWritingStyle w:appName="MSWord" w:lang="zh-TW" w:vendorID="64" w:dllVersion="0" w:nlCheck="1" w:checkStyle="1"/>
  <w:activeWritingStyle w:appName="MSWord" w:lang="en-US" w:vendorID="64" w:dllVersion="0" w:nlCheck="1" w:checkStyle="0"/>
  <w:proofState w:spelling="clean" w:grammar="clean"/>
  <w:defaultTabStop w:val="480"/>
  <w:drawingGridHorizontalSpacing w:val="120"/>
  <w:drawingGridVerticalSpacing w:val="185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EIhNDUwtjIzMLIyUdpeDU4uLM/DyQAqNaAA/eFnssAAAA"/>
  </w:docVars>
  <w:rsids>
    <w:rsidRoot w:val="00E077EB"/>
    <w:rsid w:val="0006729C"/>
    <w:rsid w:val="00092515"/>
    <w:rsid w:val="00120F84"/>
    <w:rsid w:val="001548F6"/>
    <w:rsid w:val="00264C9A"/>
    <w:rsid w:val="0032042B"/>
    <w:rsid w:val="003441FD"/>
    <w:rsid w:val="003768B9"/>
    <w:rsid w:val="003A7A58"/>
    <w:rsid w:val="00450EED"/>
    <w:rsid w:val="004700B0"/>
    <w:rsid w:val="00497677"/>
    <w:rsid w:val="004A1DBF"/>
    <w:rsid w:val="004F4084"/>
    <w:rsid w:val="005450FB"/>
    <w:rsid w:val="006A68A5"/>
    <w:rsid w:val="00720D73"/>
    <w:rsid w:val="007355A1"/>
    <w:rsid w:val="00872CD0"/>
    <w:rsid w:val="008868CF"/>
    <w:rsid w:val="009E08F3"/>
    <w:rsid w:val="00A54DA6"/>
    <w:rsid w:val="00A67935"/>
    <w:rsid w:val="00A95CD7"/>
    <w:rsid w:val="00AD2A78"/>
    <w:rsid w:val="00BD19BB"/>
    <w:rsid w:val="00D26CD9"/>
    <w:rsid w:val="00DA1903"/>
    <w:rsid w:val="00DA1F62"/>
    <w:rsid w:val="00E077EB"/>
    <w:rsid w:val="00E658DD"/>
    <w:rsid w:val="00E749F4"/>
    <w:rsid w:val="00F50986"/>
    <w:rsid w:val="00F52055"/>
    <w:rsid w:val="00F56103"/>
    <w:rsid w:val="00F72DEA"/>
    <w:rsid w:val="00FC2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96DBDD"/>
  <w15:chartTrackingRefBased/>
  <w15:docId w15:val="{55EC849A-C206-4D03-B9FE-9AF8BD732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077EB"/>
    <w:pPr>
      <w:widowControl w:val="0"/>
    </w:pPr>
    <w:rPr>
      <w:rFonts w:ascii="Times New Roman" w:eastAsia="新細明體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E077EB"/>
    <w:pPr>
      <w:widowControl w:val="0"/>
    </w:pPr>
    <w:rPr>
      <w:rFonts w:ascii="Calibri" w:eastAsia="新細明體" w:hAnsi="Calibri" w:cs="Times New Roman"/>
    </w:rPr>
  </w:style>
  <w:style w:type="table" w:styleId="a4">
    <w:name w:val="Table Grid"/>
    <w:basedOn w:val="a1"/>
    <w:uiPriority w:val="39"/>
    <w:rsid w:val="00E077EB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32042B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首 字元"/>
    <w:basedOn w:val="a0"/>
    <w:link w:val="a5"/>
    <w:uiPriority w:val="99"/>
    <w:rsid w:val="0032042B"/>
    <w:rPr>
      <w:rFonts w:ascii="Times New Roman" w:eastAsia="新細明體" w:hAnsi="Times New Roman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32042B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8">
    <w:name w:val="頁尾 字元"/>
    <w:basedOn w:val="a0"/>
    <w:link w:val="a7"/>
    <w:uiPriority w:val="99"/>
    <w:rsid w:val="0032042B"/>
    <w:rPr>
      <w:rFonts w:ascii="Times New Roman" w:eastAsia="新細明體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61D18E-8000-439E-BD3D-9EA27822D9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3</Words>
  <Characters>194</Characters>
  <Application>Microsoft Office Word</Application>
  <DocSecurity>0</DocSecurity>
  <Lines>1</Lines>
  <Paragraphs>1</Paragraphs>
  <ScaleCrop>false</ScaleCrop>
  <Company/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bpc</dc:creator>
  <cp:keywords/>
  <dc:description/>
  <cp:lastModifiedBy>林 玉詩</cp:lastModifiedBy>
  <cp:revision>7</cp:revision>
  <dcterms:created xsi:type="dcterms:W3CDTF">2022-10-06T02:23:00Z</dcterms:created>
  <dcterms:modified xsi:type="dcterms:W3CDTF">2024-03-22T09:17:00Z</dcterms:modified>
</cp:coreProperties>
</file>